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shrak Jalaludd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hra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laludd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09 Kingston dri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shrak.jalaludd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150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b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